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Accra, Ghana</w:t>
      </w:r>
      <w:r>
        <w:br/>
      </w:r>
      <w:r>
        <w:t xml:space="preserve">+233 [Your Phone Number]</w:t>
      </w:r>
      <w:r>
        <w:br/>
      </w:r>
      <w:r>
        <w:t xml:space="preserve">your.email@example.com</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Accra, Ghana</w:t>
      </w:r>
    </w:p>
    <w:p>
      <w:pPr>
        <w:pStyle w:val="BodyText"/>
      </w:pPr>
      <w:r>
        <w:t xml:space="preserve">Subject: Internship Application for Robotics Engineer Position</w:t>
      </w:r>
    </w:p>
    <w:p>
      <w:pPr>
        <w:pStyle w:val="BodyText"/>
      </w:pPr>
      <w:r>
        <w:t xml:space="preserve">Dear Hiring Manager,</w:t>
      </w:r>
    </w:p>
    <w:p>
      <w:pPr>
        <w:pStyle w:val="BodyText"/>
      </w:pPr>
      <w:r>
        <w:t xml:space="preserve">I am writing with profound enthusiasm to submit my application for the Robotics Engineer Internship position at your esteemed organization in Ghana Accra. As a final-year undergraduate student in Mechatronics Engineering at the Kwame Nkrumah University of Science and Technology (KNUST) with a specialization in autonomous systems, I have meticulously prepared this</w:t>
      </w:r>
      <w:r>
        <w:t xml:space="preserve"> </w:t>
      </w:r>
      <w:r>
        <w:rPr>
          <w:iCs/>
          <w:i/>
        </w:rPr>
        <w:t xml:space="preserve">Internship Application Letter</w:t>
      </w:r>
      <w:r>
        <w:t xml:space="preserve"> </w:t>
      </w:r>
      <w:r>
        <w:t xml:space="preserve">to express my unwavering commitment to contributing to Ghana's emerging technological landscape. The prospect of honing my skills under your mentorship in the dynamic hub of Accra represents an unparalleled opportunity for professional growth at the intersection of innovation and community development.</w:t>
      </w:r>
    </w:p>
    <w:p>
      <w:pPr>
        <w:pStyle w:val="BodyText"/>
      </w:pPr>
      <w:r>
        <w:t xml:space="preserve">My academic journey has been meticulously structured around robotics fundamentals, with coursework spanning robotic kinematics, machine vision systems, and embedded programming. I recently completed a capstone project developing a low-cost agricultural robot prototype capable of soil analysis and precision seeding – a solution directly addressing Ghana's need for sustainable farming technology. This project involved designing ROS (Robot Operating System) frameworks, integrating Arduino sensors, and implementing PID controllers for terrain navigation. The hands-on experience not only refined my technical competencies but also instilled in me the importance of context-driven engineering solutions that resonate with local challenges in Ghana Accra.</w:t>
      </w:r>
    </w:p>
    <w:p>
      <w:pPr>
        <w:pStyle w:val="BodyText"/>
      </w:pPr>
      <w:r>
        <w:t xml:space="preserve">What particularly excites me about this internship opportunity is the alignment between your organization's pioneering work in smart city infrastructure and my passion for applying robotics to real-world problems. Having closely followed projects like the Accra Smart City Initiative and local startups such as mPedigree that leverage technology for social impact, I am eager to contribute to a team actively shaping Ghana's technological future. The vibrant ecosystem of tech hubs in Osu and Labadi – where collaborations between academic institutions like KNUST and industry leaders are transforming Accra into an innovation hotspot – makes this location ideal for my professional development as a</w:t>
      </w:r>
      <w:r>
        <w:t xml:space="preserve"> </w:t>
      </w:r>
      <w:r>
        <w:rPr>
          <w:iCs/>
          <w:i/>
        </w:rPr>
        <w:t xml:space="preserve">Robotics Engineer</w:t>
      </w:r>
      <w:r>
        <w:t xml:space="preserve">.</w:t>
      </w:r>
    </w:p>
    <w:p>
      <w:pPr>
        <w:pStyle w:val="BodyText"/>
      </w:pPr>
      <w:r>
        <w:t xml:space="preserve">Beyond technical skills, I bring three key attributes that I believe will add immediate value to your team. First, my fluency in Twi (alongside English) enables effective community engagement – crucial when deploying robotics solutions in rural Ghanaian contexts. Second, I possess practical experience managing cross-functional teams; as project lead for KNUST's Robotics Club, I coordinated 15 students across software and hardware disciplines to win the 2023 West Africa Robotics Challenge. Third, my internship at Accra-based AgriTech Solutions provided exposure to field testing robotics in agricultural settings – a skill directly transferable to your projects involving environmental monitoring systems.</w:t>
      </w:r>
    </w:p>
    <w:p>
      <w:pPr>
        <w:pStyle w:val="BodyText"/>
      </w:pPr>
      <w:r>
        <w:t xml:space="preserve">I am deeply motivated by Ghana's ambitious Vision 2030 goals, which explicitly prioritize technological innovation as an economic catalyst. The country's recent investment in the Cyber City Accra initiative and partnerships with global robotics leaders like Boston Dynamics (through their African training programs) create a fertile ground for interns to contribute meaningfully. As a native of Accra who has witnessed our city's evolution from traditional markets to tech-savvy hubs, I am committed to applying my</w:t>
      </w:r>
      <w:r>
        <w:t xml:space="preserve"> </w:t>
      </w:r>
      <w:r>
        <w:rPr>
          <w:iCs/>
          <w:i/>
        </w:rPr>
        <w:t xml:space="preserve">Robotics Engineer</w:t>
      </w:r>
      <w:r>
        <w:t xml:space="preserve"> </w:t>
      </w:r>
      <w:r>
        <w:t xml:space="preserve">expertise toward solutions that empower local communities rather than merely importing foreign technologies.</w:t>
      </w:r>
    </w:p>
    <w:p>
      <w:pPr>
        <w:pStyle w:val="BodyText"/>
      </w:pPr>
      <w:r>
        <w:t xml:space="preserve">My technical toolkit includes proficiency in Python, C++, ROS, and simulation tools like Gazebo. I have also completed certifications in Computer Vision (Coursera) and Industrial Robotics (ABB Academy), ensuring I can quickly contribute to your automation projects. More importantly, my cultural fluency allows me to navigate Ghana Accra's unique work environment – understanding the value of collective problem-solving (</w:t>
      </w:r>
      <w:r>
        <w:rPr>
          <w:iCs/>
          <w:i/>
        </w:rPr>
        <w:t xml:space="preserve">osu</w:t>
      </w:r>
      <w:r>
        <w:t xml:space="preserve"> </w:t>
      </w:r>
      <w:r>
        <w:t xml:space="preserve">culture) while maintaining technical precision. This blend of local insight and global technical standards positions me to bridge knowledge gaps between academic research and market-ready robotics applications.</w:t>
      </w:r>
    </w:p>
    <w:p>
      <w:pPr>
        <w:pStyle w:val="BodyText"/>
      </w:pPr>
      <w:r>
        <w:t xml:space="preserve">I have attached my resume detailing projects including the Accra Waste Sorting Robot (developed with UNICEF Ghana) that uses AI for recycling classification, and a telepresence robot prototype designed for remote healthcare consultations in rural communities. These experiences demonstrate my ability to develop solutions relevant to Ghana's socio-economic context – exactly the approach your organization champions through initiatives like your recent partnership with the Ghana Robotics Society.</w:t>
      </w:r>
    </w:p>
    <w:p>
      <w:pPr>
        <w:pStyle w:val="BodyText"/>
      </w:pPr>
      <w:r>
        <w:t xml:space="preserve">The prospect of contributing to Ghana Accra's transformation as a robotics hub is deeply personal. I witnessed firsthand how technology can uplift communities during my volunteer work at TechClimb Accra, where we introduced basic robotics kits to 200+ schoolchildren across the Greater Accra Region. Seeing those students' excitement when their simple robots navigated obstacle courses ignited my passion for making robotics accessible in Ghanaian contexts. I am eager to bring this same energy and dedication to your internship program.</w:t>
      </w:r>
    </w:p>
    <w:p>
      <w:pPr>
        <w:pStyle w:val="BodyText"/>
      </w:pPr>
      <w:r>
        <w:t xml:space="preserve">As I prepare for my journey as a professional Robotics Engineer, I am particularly drawn to your organization's commitment to ethical technology development – a principle that aligns with my own engineering philosophy. Your work on the Accra Autonomous Delivery System project exemplifies how robotics can solve urban challenges while respecting cultural values, and I would be honored to support such meaningful initiatives during my internship.</w:t>
      </w:r>
    </w:p>
    <w:p>
      <w:pPr>
        <w:pStyle w:val="BodyText"/>
      </w:pPr>
      <w:r>
        <w:t xml:space="preserve">Thank you for considering my</w:t>
      </w:r>
      <w:r>
        <w:t xml:space="preserve"> </w:t>
      </w:r>
      <w:r>
        <w:rPr>
          <w:iCs/>
          <w:i/>
        </w:rPr>
        <w:t xml:space="preserve">Internship Application Letter</w:t>
      </w:r>
      <w:r>
        <w:t xml:space="preserve"> </w:t>
      </w:r>
      <w:r>
        <w:t xml:space="preserve">for the Robotics Engineer position. My technical background, local context awareness, and passion for Ghana's technological advancement make me an ideal candidate to contribute from day one in Ghana Accra. I am available for an interview at your earliest convenience and look forward to discussing how my skills in robotic system design, sensor integration, and community-centered engineering can support your team's mission.</w:t>
      </w:r>
    </w:p>
    <w:p>
      <w:pPr>
        <w:pStyle w:val="BodyText"/>
      </w:pPr>
      <w:r>
        <w:t xml:space="preserve">Sincerely,</w:t>
      </w:r>
      <w:r>
        <w:br/>
      </w:r>
      <w:r>
        <w:br/>
      </w:r>
      <w:r>
        <w:t xml:space="preserve">[Your Full Name]</w:t>
      </w:r>
      <w:r>
        <w:br/>
      </w:r>
      <w:r>
        <w:t xml:space="preserve">Mechatronics Engineering Student</w:t>
      </w:r>
      <w:r>
        <w:br/>
      </w:r>
      <w:r>
        <w:t xml:space="preserve">Kwame Nkrumah University of Science and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4T23:56:47Z</dcterms:created>
  <dcterms:modified xsi:type="dcterms:W3CDTF">2026-07-14T23:56:47Z</dcterms:modified>
</cp:coreProperties>
</file>

<file path=docProps/custom.xml><?xml version="1.0" encoding="utf-8"?>
<Properties xmlns="http://schemas.openxmlformats.org/officeDocument/2006/custom-properties" xmlns:vt="http://schemas.openxmlformats.org/officeDocument/2006/docPropsVTypes"/>
</file>